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lin 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citronellol; geraniol; nerol; 7-hydroxycitronellal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1 - Działa toksycznie na organizmy wodne, powodując długotrwałe skutki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391 - Zebrać wyciek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0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ikantny. Proszkowany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in 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in 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MARINE POLLUTANT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Oznaczenie substancji niebezpiecznej dla środowiska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Oznaczenie substancji niebezpiecznej dla środowiska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Oznaczenie substancji niebezpiecznej dla środowiska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Oznaczenie substancji niebezpiecznej dla środowiska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Oznaczenie substancji niebezpiecznej dla środowiska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Przepisy szczególne dotyczące przewozu - Przewóz luz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tronellol ; geraniol ; nerol ; 7-hydroxycitronella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in 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in 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9.05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641A3B-4AEE-4995-9E0D-EA932AE0E136}"/>
</file>

<file path=customXml/itemProps3.xml><?xml version="1.0" encoding="utf-8"?>
<ds:datastoreItem xmlns:ds="http://schemas.openxmlformats.org/officeDocument/2006/customXml" ds:itemID="{3071872E-4BC8-4501-9E37-B70B69FE8529}"/>
</file>

<file path=customXml/itemProps4.xml><?xml version="1.0" encoding="utf-8"?>
<ds:datastoreItem xmlns:ds="http://schemas.openxmlformats.org/officeDocument/2006/customXml" ds:itemID="{31628DC9-166A-4DE4-8071-5805FC150D2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